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CD3CD9" w14:textId="77777777" w:rsidR="0067414E" w:rsidRDefault="0067414E"/>
    <w:tbl>
      <w:tblPr>
        <w:tblW w:w="5000" w:type="pct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94"/>
        <w:gridCol w:w="2378"/>
        <w:gridCol w:w="160"/>
        <w:gridCol w:w="7630"/>
      </w:tblGrid>
      <w:tr w:rsidR="002A1136" w:rsidRPr="002A1136" w14:paraId="70CD3CDB" w14:textId="77777777" w:rsidTr="005E28F8">
        <w:trPr>
          <w:trHeight w:val="567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70CD3CDA" w14:textId="14AB8D30" w:rsidR="002A1136" w:rsidRPr="002A1136" w:rsidRDefault="00CA6CCF" w:rsidP="002A11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tr-TR"/>
              </w:rPr>
              <w:t>…………</w:t>
            </w:r>
            <w:bookmarkStart w:id="0" w:name="_GoBack"/>
            <w:bookmarkEnd w:id="0"/>
            <w:r w:rsidR="005E28F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tr-TR"/>
              </w:rPr>
              <w:t>……….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tr-TR"/>
              </w:rPr>
              <w:t>.</w:t>
            </w:r>
            <w:proofErr w:type="gramEnd"/>
            <w:r w:rsidR="002A1136" w:rsidRPr="002A113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eastAsia="tr-TR"/>
              </w:rPr>
              <w:t xml:space="preserve"> CİHAZI KULLANIM TALİMATI</w:t>
            </w:r>
          </w:p>
        </w:tc>
      </w:tr>
      <w:tr w:rsidR="00CA6CCF" w:rsidRPr="002A1136" w14:paraId="49059400" w14:textId="77777777" w:rsidTr="00081037">
        <w:trPr>
          <w:trHeight w:val="567"/>
          <w:jc w:val="center"/>
        </w:trPr>
        <w:tc>
          <w:tcPr>
            <w:tcW w:w="13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DC1895" w14:textId="4EEECC3D" w:rsidR="00CA6CCF" w:rsidRPr="005E28F8" w:rsidRDefault="00CA6CCF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</w:pPr>
            <w:r w:rsidRPr="005E28F8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  <w:t>Cihazı Adı</w:t>
            </w:r>
          </w:p>
        </w:tc>
        <w:tc>
          <w:tcPr>
            <w:tcW w:w="7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A7E91E" w14:textId="58C6A52E" w:rsidR="00CA6CCF" w:rsidRPr="005E28F8" w:rsidRDefault="00CA6CCF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</w:pPr>
            <w:r w:rsidRPr="005E28F8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  <w:t>:</w:t>
            </w:r>
          </w:p>
        </w:tc>
        <w:tc>
          <w:tcPr>
            <w:tcW w:w="354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6E756" w14:textId="77777777" w:rsidR="00CA6CCF" w:rsidRPr="002A1136" w:rsidRDefault="00CA6CCF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E3" w14:textId="77777777" w:rsidTr="00081037">
        <w:trPr>
          <w:trHeight w:val="567"/>
          <w:jc w:val="center"/>
        </w:trPr>
        <w:tc>
          <w:tcPr>
            <w:tcW w:w="13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CD3CE0" w14:textId="77777777" w:rsidR="002A1136" w:rsidRPr="005E28F8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</w:pPr>
            <w:r w:rsidRPr="005E28F8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  <w:t>Cihazın Markası/Modeli</w:t>
            </w:r>
          </w:p>
        </w:tc>
        <w:tc>
          <w:tcPr>
            <w:tcW w:w="7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CD3CE1" w14:textId="77777777" w:rsidR="002A1136" w:rsidRPr="005E28F8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</w:pPr>
            <w:r w:rsidRPr="005E28F8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  <w:t>:</w:t>
            </w:r>
          </w:p>
        </w:tc>
        <w:tc>
          <w:tcPr>
            <w:tcW w:w="354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E2" w14:textId="77777777" w:rsidR="002A1136" w:rsidRPr="002A1136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E7" w14:textId="77777777" w:rsidTr="00081037">
        <w:trPr>
          <w:trHeight w:val="567"/>
          <w:jc w:val="center"/>
        </w:trPr>
        <w:tc>
          <w:tcPr>
            <w:tcW w:w="13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CD3CE4" w14:textId="77777777" w:rsidR="002A1136" w:rsidRPr="005E28F8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</w:pPr>
            <w:r w:rsidRPr="005E28F8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  <w:t>Cihazın Seri Numarası</w:t>
            </w:r>
          </w:p>
        </w:tc>
        <w:tc>
          <w:tcPr>
            <w:tcW w:w="7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CD3CE5" w14:textId="77777777" w:rsidR="002A1136" w:rsidRPr="005E28F8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</w:pPr>
            <w:r w:rsidRPr="005E28F8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  <w:t>:</w:t>
            </w:r>
          </w:p>
        </w:tc>
        <w:tc>
          <w:tcPr>
            <w:tcW w:w="354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E6" w14:textId="77777777" w:rsidR="002A1136" w:rsidRPr="002A1136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EB" w14:textId="77777777" w:rsidTr="00081037">
        <w:trPr>
          <w:trHeight w:val="567"/>
          <w:jc w:val="center"/>
        </w:trPr>
        <w:tc>
          <w:tcPr>
            <w:tcW w:w="13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CD3CE8" w14:textId="77777777" w:rsidR="002A1136" w:rsidRPr="005E28F8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</w:pPr>
            <w:r w:rsidRPr="005E28F8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  <w:t>Cihazın Özellikleri</w:t>
            </w:r>
          </w:p>
        </w:tc>
        <w:tc>
          <w:tcPr>
            <w:tcW w:w="7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CD3CE9" w14:textId="77777777" w:rsidR="002A1136" w:rsidRPr="005E28F8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</w:pPr>
            <w:r w:rsidRPr="005E28F8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  <w:t>:</w:t>
            </w:r>
          </w:p>
        </w:tc>
        <w:tc>
          <w:tcPr>
            <w:tcW w:w="354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EA" w14:textId="77777777" w:rsidR="002A1136" w:rsidRPr="002A1136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EF" w14:textId="77777777" w:rsidTr="00081037">
        <w:trPr>
          <w:trHeight w:val="567"/>
          <w:jc w:val="center"/>
        </w:trPr>
        <w:tc>
          <w:tcPr>
            <w:tcW w:w="13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CD3CEC" w14:textId="77777777" w:rsidR="002A1136" w:rsidRPr="005E28F8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</w:pPr>
            <w:r w:rsidRPr="005E28F8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  <w:t>Cihazın Kullanıldığı Birim</w:t>
            </w:r>
          </w:p>
        </w:tc>
        <w:tc>
          <w:tcPr>
            <w:tcW w:w="7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CD3CED" w14:textId="77777777" w:rsidR="002A1136" w:rsidRPr="005E28F8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</w:pPr>
            <w:r w:rsidRPr="005E28F8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tr-TR"/>
              </w:rPr>
              <w:t>:</w:t>
            </w:r>
          </w:p>
        </w:tc>
        <w:tc>
          <w:tcPr>
            <w:tcW w:w="354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EE" w14:textId="77777777" w:rsidR="002A1136" w:rsidRPr="002A1136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F2" w14:textId="77777777" w:rsidTr="00081037">
        <w:trPr>
          <w:trHeight w:val="567"/>
          <w:jc w:val="center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0" w14:textId="77777777" w:rsidR="002A1136" w:rsidRPr="002A1136" w:rsidRDefault="002A1136" w:rsidP="000810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 w:rsidRPr="002A1136"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1</w:t>
            </w:r>
          </w:p>
        </w:tc>
        <w:tc>
          <w:tcPr>
            <w:tcW w:w="47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1" w14:textId="77777777" w:rsidR="002A1136" w:rsidRPr="002A1136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F5" w14:textId="77777777" w:rsidTr="00081037">
        <w:trPr>
          <w:trHeight w:val="567"/>
          <w:jc w:val="center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3" w14:textId="77777777" w:rsidR="002A1136" w:rsidRPr="002A1136" w:rsidRDefault="002A1136" w:rsidP="000810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 w:rsidRPr="002A1136"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2</w:t>
            </w:r>
          </w:p>
        </w:tc>
        <w:tc>
          <w:tcPr>
            <w:tcW w:w="47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4" w14:textId="77777777" w:rsidR="002A1136" w:rsidRPr="002A1136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F8" w14:textId="77777777" w:rsidTr="00081037">
        <w:trPr>
          <w:trHeight w:val="567"/>
          <w:jc w:val="center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6" w14:textId="77777777" w:rsidR="002A1136" w:rsidRPr="002A1136" w:rsidRDefault="002A1136" w:rsidP="000810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 w:rsidRPr="002A1136"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3</w:t>
            </w:r>
          </w:p>
        </w:tc>
        <w:tc>
          <w:tcPr>
            <w:tcW w:w="47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7" w14:textId="77777777" w:rsidR="002A1136" w:rsidRPr="002A1136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FB" w14:textId="77777777" w:rsidTr="00081037">
        <w:trPr>
          <w:trHeight w:val="567"/>
          <w:jc w:val="center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9" w14:textId="77777777" w:rsidR="002A1136" w:rsidRPr="002A1136" w:rsidRDefault="002A1136" w:rsidP="000810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 w:rsidRPr="002A1136"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4</w:t>
            </w:r>
          </w:p>
        </w:tc>
        <w:tc>
          <w:tcPr>
            <w:tcW w:w="47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A" w14:textId="77777777" w:rsidR="002A1136" w:rsidRPr="002A1136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CFE" w14:textId="77777777" w:rsidTr="00081037">
        <w:trPr>
          <w:trHeight w:val="567"/>
          <w:jc w:val="center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C" w14:textId="77777777" w:rsidR="002A1136" w:rsidRPr="002A1136" w:rsidRDefault="002A1136" w:rsidP="000810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5</w:t>
            </w:r>
          </w:p>
        </w:tc>
        <w:tc>
          <w:tcPr>
            <w:tcW w:w="47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D" w14:textId="77777777" w:rsidR="002A1136" w:rsidRPr="002A1136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D01" w14:textId="77777777" w:rsidTr="00081037">
        <w:trPr>
          <w:trHeight w:val="567"/>
          <w:jc w:val="center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CFF" w14:textId="77777777" w:rsidR="002A1136" w:rsidRPr="002A1136" w:rsidRDefault="002A1136" w:rsidP="000810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6</w:t>
            </w:r>
          </w:p>
        </w:tc>
        <w:tc>
          <w:tcPr>
            <w:tcW w:w="47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D00" w14:textId="77777777" w:rsidR="002A1136" w:rsidRPr="002A1136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D04" w14:textId="77777777" w:rsidTr="00081037">
        <w:trPr>
          <w:trHeight w:val="567"/>
          <w:jc w:val="center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D02" w14:textId="77777777" w:rsidR="002A1136" w:rsidRPr="002A1136" w:rsidRDefault="002A1136" w:rsidP="000810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7</w:t>
            </w:r>
          </w:p>
        </w:tc>
        <w:tc>
          <w:tcPr>
            <w:tcW w:w="47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D03" w14:textId="77777777" w:rsidR="002A1136" w:rsidRPr="002A1136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D07" w14:textId="77777777" w:rsidTr="00081037">
        <w:trPr>
          <w:trHeight w:val="567"/>
          <w:jc w:val="center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D05" w14:textId="77777777" w:rsidR="002A1136" w:rsidRPr="002A1136" w:rsidRDefault="002A1136" w:rsidP="000810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8</w:t>
            </w:r>
          </w:p>
        </w:tc>
        <w:tc>
          <w:tcPr>
            <w:tcW w:w="47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D06" w14:textId="77777777" w:rsidR="002A1136" w:rsidRPr="002A1136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2A1136" w:rsidRPr="002A1136" w14:paraId="70CD3D0A" w14:textId="77777777" w:rsidTr="00081037">
        <w:trPr>
          <w:trHeight w:val="567"/>
          <w:jc w:val="center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D08" w14:textId="77777777" w:rsidR="002A1136" w:rsidRPr="002A1136" w:rsidRDefault="002A1136" w:rsidP="000810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9</w:t>
            </w:r>
          </w:p>
        </w:tc>
        <w:tc>
          <w:tcPr>
            <w:tcW w:w="47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3D09" w14:textId="77777777" w:rsidR="002A1136" w:rsidRPr="002A1136" w:rsidRDefault="002A1136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  <w:tr w:rsidR="00081037" w:rsidRPr="002A1136" w14:paraId="680C7A2F" w14:textId="77777777" w:rsidTr="00081037">
        <w:trPr>
          <w:trHeight w:val="567"/>
          <w:jc w:val="center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A04D6" w14:textId="5801E86C" w:rsidR="00081037" w:rsidRDefault="00081037" w:rsidP="000810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  <w:t>10</w:t>
            </w:r>
          </w:p>
        </w:tc>
        <w:tc>
          <w:tcPr>
            <w:tcW w:w="47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8680D" w14:textId="77777777" w:rsidR="00081037" w:rsidRPr="002A1136" w:rsidRDefault="00081037" w:rsidP="000810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tr-TR"/>
              </w:rPr>
            </w:pPr>
          </w:p>
        </w:tc>
      </w:tr>
    </w:tbl>
    <w:p w14:paraId="70CD3D0B" w14:textId="77777777" w:rsidR="002A1136" w:rsidRDefault="002A1136"/>
    <w:p w14:paraId="70CD3D0C" w14:textId="77777777" w:rsidR="002A1136" w:rsidRDefault="002A1136"/>
    <w:sectPr w:rsidR="002A1136" w:rsidSect="005E28F8">
      <w:headerReference w:type="default" r:id="rId7"/>
      <w:footerReference w:type="default" r:id="rId8"/>
      <w:pgSz w:w="11906" w:h="16838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BE6662" w14:textId="77777777" w:rsidR="004211A4" w:rsidRDefault="004211A4" w:rsidP="002A1136">
      <w:pPr>
        <w:spacing w:after="0" w:line="240" w:lineRule="auto"/>
      </w:pPr>
      <w:r>
        <w:separator/>
      </w:r>
    </w:p>
  </w:endnote>
  <w:endnote w:type="continuationSeparator" w:id="0">
    <w:p w14:paraId="403B077E" w14:textId="77777777" w:rsidR="004211A4" w:rsidRDefault="004211A4" w:rsidP="002A1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0" w:type="auto"/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5E28F8" w:rsidRPr="005E28F8" w14:paraId="43CB6C65" w14:textId="77777777" w:rsidTr="005E28F8">
      <w:trPr>
        <w:trHeight w:val="850"/>
      </w:trPr>
      <w:tc>
        <w:tcPr>
          <w:tcW w:w="3587" w:type="dxa"/>
        </w:tcPr>
        <w:p w14:paraId="4F885FC4" w14:textId="13E24D28" w:rsidR="005E28F8" w:rsidRPr="005E28F8" w:rsidRDefault="005E28F8" w:rsidP="005E28F8">
          <w:pPr>
            <w:pStyle w:val="AltBilgi"/>
            <w:jc w:val="center"/>
            <w:rPr>
              <w:rFonts w:ascii="Times New Roman" w:hAnsi="Times New Roman" w:cs="Times New Roman"/>
              <w:b/>
              <w:sz w:val="24"/>
            </w:rPr>
          </w:pPr>
          <w:r w:rsidRPr="005E28F8">
            <w:rPr>
              <w:rFonts w:ascii="Times New Roman" w:hAnsi="Times New Roman" w:cs="Times New Roman"/>
              <w:b/>
              <w:sz w:val="24"/>
            </w:rPr>
            <w:t>HAZIRLAYAN</w:t>
          </w:r>
        </w:p>
      </w:tc>
      <w:tc>
        <w:tcPr>
          <w:tcW w:w="3587" w:type="dxa"/>
        </w:tcPr>
        <w:p w14:paraId="3DCEC9D4" w14:textId="3CCFD81F" w:rsidR="005E28F8" w:rsidRPr="005E28F8" w:rsidRDefault="005E28F8" w:rsidP="005E28F8">
          <w:pPr>
            <w:pStyle w:val="AltBilgi"/>
            <w:jc w:val="center"/>
            <w:rPr>
              <w:rFonts w:ascii="Times New Roman" w:hAnsi="Times New Roman" w:cs="Times New Roman"/>
              <w:b/>
              <w:sz w:val="24"/>
            </w:rPr>
          </w:pPr>
          <w:r w:rsidRPr="005E28F8">
            <w:rPr>
              <w:rFonts w:ascii="Times New Roman" w:hAnsi="Times New Roman" w:cs="Times New Roman"/>
              <w:b/>
              <w:sz w:val="24"/>
            </w:rPr>
            <w:t>KONTROL EDEN</w:t>
          </w:r>
        </w:p>
      </w:tc>
      <w:tc>
        <w:tcPr>
          <w:tcW w:w="3588" w:type="dxa"/>
        </w:tcPr>
        <w:p w14:paraId="4121ABDF" w14:textId="0463CF9D" w:rsidR="005E28F8" w:rsidRPr="005E28F8" w:rsidRDefault="005E28F8" w:rsidP="005E28F8">
          <w:pPr>
            <w:pStyle w:val="AltBilgi"/>
            <w:jc w:val="center"/>
            <w:rPr>
              <w:rFonts w:ascii="Times New Roman" w:hAnsi="Times New Roman" w:cs="Times New Roman"/>
              <w:b/>
              <w:sz w:val="24"/>
            </w:rPr>
          </w:pPr>
          <w:r w:rsidRPr="005E28F8">
            <w:rPr>
              <w:rFonts w:ascii="Times New Roman" w:hAnsi="Times New Roman" w:cs="Times New Roman"/>
              <w:b/>
              <w:sz w:val="24"/>
            </w:rPr>
            <w:t>ONAYLAYAN</w:t>
          </w:r>
        </w:p>
      </w:tc>
    </w:tr>
  </w:tbl>
  <w:p w14:paraId="10B98A70" w14:textId="77777777" w:rsidR="005E28F8" w:rsidRDefault="005E28F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B5A188" w14:textId="77777777" w:rsidR="004211A4" w:rsidRDefault="004211A4" w:rsidP="002A1136">
      <w:pPr>
        <w:spacing w:after="0" w:line="240" w:lineRule="auto"/>
      </w:pPr>
      <w:r>
        <w:separator/>
      </w:r>
    </w:p>
  </w:footnote>
  <w:footnote w:type="continuationSeparator" w:id="0">
    <w:p w14:paraId="31230401" w14:textId="77777777" w:rsidR="004211A4" w:rsidRDefault="004211A4" w:rsidP="002A11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114"/>
      <w:gridCol w:w="4557"/>
      <w:gridCol w:w="2114"/>
      <w:gridCol w:w="283"/>
      <w:gridCol w:w="1694"/>
    </w:tblGrid>
    <w:tr w:rsidR="005E28F8" w:rsidRPr="005E28F8" w14:paraId="70CD3D15" w14:textId="77777777" w:rsidTr="005E28F8">
      <w:trPr>
        <w:trHeight w:val="276"/>
        <w:jc w:val="center"/>
      </w:trPr>
      <w:tc>
        <w:tcPr>
          <w:tcW w:w="982" w:type="pct"/>
          <w:vMerge w:val="restart"/>
          <w:shd w:val="clear" w:color="auto" w:fill="auto"/>
          <w:vAlign w:val="center"/>
        </w:tcPr>
        <w:p w14:paraId="70CD3D11" w14:textId="77777777" w:rsidR="005E28F8" w:rsidRPr="005E28F8" w:rsidRDefault="005E28F8" w:rsidP="002A1136">
          <w:pPr>
            <w:pStyle w:val="stBilgi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5E28F8">
            <w:rPr>
              <w:noProof/>
              <w:sz w:val="24"/>
              <w:szCs w:val="24"/>
              <w:lang w:eastAsia="tr-TR"/>
            </w:rPr>
            <w:drawing>
              <wp:inline distT="0" distB="0" distL="0" distR="0" wp14:anchorId="70CD3D2B" wp14:editId="4BEE90EE">
                <wp:extent cx="852806" cy="731520"/>
                <wp:effectExtent l="0" t="0" r="4445" b="0"/>
                <wp:docPr id="1" name="Resim 1" descr="Batman Üniversitesi için 19 fikir | batman, turizm, sosyal biliml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atman Üniversitesi için 19 fikir | batman, turizm, sosyal biliml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0193" cy="7378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17" w:type="pct"/>
          <w:vMerge w:val="restart"/>
          <w:shd w:val="clear" w:color="auto" w:fill="auto"/>
          <w:vAlign w:val="center"/>
        </w:tcPr>
        <w:p w14:paraId="70CD3D12" w14:textId="77777777" w:rsidR="005E28F8" w:rsidRPr="005E28F8" w:rsidRDefault="005E28F8" w:rsidP="002A1136">
          <w:pPr>
            <w:pStyle w:val="stBilgi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5E28F8">
            <w:rPr>
              <w:rFonts w:ascii="Times New Roman" w:hAnsi="Times New Roman" w:cs="Times New Roman"/>
              <w:b/>
              <w:sz w:val="24"/>
              <w:szCs w:val="24"/>
            </w:rPr>
            <w:t>CİHAZ KULLANIM TALİMATI</w:t>
          </w:r>
        </w:p>
      </w:tc>
      <w:tc>
        <w:tcPr>
          <w:tcW w:w="982" w:type="pct"/>
          <w:tcBorders>
            <w:right w:val="nil"/>
          </w:tcBorders>
          <w:shd w:val="clear" w:color="auto" w:fill="auto"/>
          <w:vAlign w:val="center"/>
        </w:tcPr>
        <w:p w14:paraId="70CD3D13" w14:textId="77777777" w:rsidR="005E28F8" w:rsidRPr="005E28F8" w:rsidRDefault="005E28F8" w:rsidP="002A1136">
          <w:pPr>
            <w:pStyle w:val="stBilgi"/>
            <w:rPr>
              <w:rFonts w:ascii="Times New Roman" w:hAnsi="Times New Roman" w:cs="Times New Roman"/>
              <w:sz w:val="24"/>
              <w:szCs w:val="24"/>
            </w:rPr>
          </w:pPr>
          <w:r w:rsidRPr="005E28F8">
            <w:rPr>
              <w:rFonts w:ascii="Times New Roman" w:hAnsi="Times New Roman" w:cs="Times New Roman"/>
              <w:sz w:val="24"/>
              <w:szCs w:val="24"/>
            </w:rPr>
            <w:t>Doküman No</w:t>
          </w:r>
        </w:p>
      </w:tc>
      <w:tc>
        <w:tcPr>
          <w:tcW w:w="131" w:type="pct"/>
          <w:tcBorders>
            <w:left w:val="nil"/>
            <w:right w:val="nil"/>
          </w:tcBorders>
        </w:tcPr>
        <w:p w14:paraId="04632332" w14:textId="34E904BC" w:rsidR="005E28F8" w:rsidRPr="005E28F8" w:rsidRDefault="005E28F8" w:rsidP="002A1136">
          <w:pPr>
            <w:pStyle w:val="stBilgi"/>
            <w:rPr>
              <w:rFonts w:ascii="Times New Roman" w:hAnsi="Times New Roman" w:cs="Times New Roman"/>
              <w:sz w:val="24"/>
              <w:szCs w:val="24"/>
            </w:rPr>
          </w:pPr>
          <w:r w:rsidRPr="005E28F8">
            <w:rPr>
              <w:rFonts w:ascii="Times New Roman" w:hAnsi="Times New Roman" w:cs="Times New Roman"/>
              <w:sz w:val="24"/>
              <w:szCs w:val="24"/>
            </w:rPr>
            <w:t>:</w:t>
          </w:r>
        </w:p>
      </w:tc>
      <w:tc>
        <w:tcPr>
          <w:tcW w:w="787" w:type="pct"/>
          <w:tcBorders>
            <w:left w:val="nil"/>
          </w:tcBorders>
          <w:shd w:val="clear" w:color="auto" w:fill="auto"/>
          <w:vAlign w:val="center"/>
        </w:tcPr>
        <w:p w14:paraId="70CD3D14" w14:textId="5827A7F4" w:rsidR="005E28F8" w:rsidRPr="005E28F8" w:rsidRDefault="005E28F8" w:rsidP="002A1136">
          <w:pPr>
            <w:pStyle w:val="stBilgi"/>
            <w:rPr>
              <w:rFonts w:ascii="Times New Roman" w:hAnsi="Times New Roman" w:cs="Times New Roman"/>
              <w:sz w:val="24"/>
              <w:szCs w:val="24"/>
            </w:rPr>
          </w:pPr>
          <w:r w:rsidRPr="005E28F8">
            <w:rPr>
              <w:rFonts w:ascii="Times New Roman" w:hAnsi="Times New Roman" w:cs="Times New Roman"/>
              <w:sz w:val="24"/>
              <w:szCs w:val="24"/>
            </w:rPr>
            <w:t>TL-009</w:t>
          </w:r>
        </w:p>
      </w:tc>
    </w:tr>
    <w:tr w:rsidR="005E28F8" w:rsidRPr="005E28F8" w14:paraId="70CD3D1A" w14:textId="77777777" w:rsidTr="005E28F8">
      <w:trPr>
        <w:trHeight w:val="276"/>
        <w:jc w:val="center"/>
      </w:trPr>
      <w:tc>
        <w:tcPr>
          <w:tcW w:w="982" w:type="pct"/>
          <w:vMerge/>
          <w:shd w:val="clear" w:color="auto" w:fill="auto"/>
          <w:vAlign w:val="center"/>
        </w:tcPr>
        <w:p w14:paraId="70CD3D16" w14:textId="77777777" w:rsidR="005E28F8" w:rsidRPr="005E28F8" w:rsidRDefault="005E28F8" w:rsidP="002A1136">
          <w:pPr>
            <w:pStyle w:val="stBilgi"/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117" w:type="pct"/>
          <w:vMerge/>
          <w:shd w:val="clear" w:color="auto" w:fill="auto"/>
          <w:vAlign w:val="center"/>
        </w:tcPr>
        <w:p w14:paraId="70CD3D17" w14:textId="77777777" w:rsidR="005E28F8" w:rsidRPr="005E28F8" w:rsidRDefault="005E28F8" w:rsidP="002A1136">
          <w:pPr>
            <w:pStyle w:val="stBilgi"/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982" w:type="pct"/>
          <w:tcBorders>
            <w:right w:val="nil"/>
          </w:tcBorders>
          <w:shd w:val="clear" w:color="auto" w:fill="auto"/>
          <w:vAlign w:val="center"/>
        </w:tcPr>
        <w:p w14:paraId="70CD3D18" w14:textId="77777777" w:rsidR="005E28F8" w:rsidRPr="005E28F8" w:rsidRDefault="005E28F8" w:rsidP="002A1136">
          <w:pPr>
            <w:pStyle w:val="stBilgi"/>
            <w:rPr>
              <w:rFonts w:ascii="Times New Roman" w:hAnsi="Times New Roman" w:cs="Times New Roman"/>
              <w:sz w:val="24"/>
              <w:szCs w:val="24"/>
            </w:rPr>
          </w:pPr>
          <w:r w:rsidRPr="005E28F8">
            <w:rPr>
              <w:rFonts w:ascii="Times New Roman" w:hAnsi="Times New Roman" w:cs="Times New Roman"/>
              <w:sz w:val="24"/>
              <w:szCs w:val="24"/>
            </w:rPr>
            <w:t>İlk Yayın Tarihi</w:t>
          </w:r>
        </w:p>
      </w:tc>
      <w:tc>
        <w:tcPr>
          <w:tcW w:w="131" w:type="pct"/>
          <w:tcBorders>
            <w:left w:val="nil"/>
            <w:right w:val="nil"/>
          </w:tcBorders>
        </w:tcPr>
        <w:p w14:paraId="3096EB71" w14:textId="6A677B68" w:rsidR="005E28F8" w:rsidRPr="005E28F8" w:rsidRDefault="005E28F8" w:rsidP="002A1136">
          <w:pPr>
            <w:pStyle w:val="stBilgi"/>
            <w:rPr>
              <w:rFonts w:ascii="Times New Roman" w:hAnsi="Times New Roman" w:cs="Times New Roman"/>
              <w:sz w:val="24"/>
              <w:szCs w:val="24"/>
            </w:rPr>
          </w:pPr>
          <w:r w:rsidRPr="005E28F8">
            <w:rPr>
              <w:rFonts w:ascii="Times New Roman" w:hAnsi="Times New Roman" w:cs="Times New Roman"/>
              <w:sz w:val="24"/>
              <w:szCs w:val="24"/>
            </w:rPr>
            <w:t>:</w:t>
          </w:r>
        </w:p>
      </w:tc>
      <w:tc>
        <w:tcPr>
          <w:tcW w:w="787" w:type="pct"/>
          <w:tcBorders>
            <w:left w:val="nil"/>
          </w:tcBorders>
          <w:shd w:val="clear" w:color="auto" w:fill="auto"/>
          <w:vAlign w:val="center"/>
        </w:tcPr>
        <w:p w14:paraId="70CD3D19" w14:textId="6A49E9B0" w:rsidR="005E28F8" w:rsidRPr="005E28F8" w:rsidRDefault="005E28F8" w:rsidP="002A1136">
          <w:pPr>
            <w:pStyle w:val="stBilgi"/>
            <w:rPr>
              <w:rFonts w:ascii="Times New Roman" w:hAnsi="Times New Roman" w:cs="Times New Roman"/>
              <w:sz w:val="24"/>
              <w:szCs w:val="24"/>
            </w:rPr>
          </w:pPr>
          <w:r w:rsidRPr="005E28F8">
            <w:rPr>
              <w:rFonts w:ascii="Times New Roman" w:hAnsi="Times New Roman" w:cs="Times New Roman"/>
              <w:sz w:val="24"/>
              <w:szCs w:val="24"/>
            </w:rPr>
            <w:t>13.09.2022</w:t>
          </w:r>
        </w:p>
      </w:tc>
    </w:tr>
    <w:tr w:rsidR="005E28F8" w:rsidRPr="005E28F8" w14:paraId="70CD3D1F" w14:textId="77777777" w:rsidTr="005E28F8">
      <w:trPr>
        <w:trHeight w:val="276"/>
        <w:jc w:val="center"/>
      </w:trPr>
      <w:tc>
        <w:tcPr>
          <w:tcW w:w="982" w:type="pct"/>
          <w:vMerge/>
          <w:shd w:val="clear" w:color="auto" w:fill="auto"/>
          <w:vAlign w:val="center"/>
        </w:tcPr>
        <w:p w14:paraId="70CD3D1B" w14:textId="77777777" w:rsidR="005E28F8" w:rsidRPr="005E28F8" w:rsidRDefault="005E28F8" w:rsidP="002A1136">
          <w:pPr>
            <w:pStyle w:val="stBilgi"/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117" w:type="pct"/>
          <w:vMerge/>
          <w:shd w:val="clear" w:color="auto" w:fill="auto"/>
          <w:vAlign w:val="center"/>
        </w:tcPr>
        <w:p w14:paraId="70CD3D1C" w14:textId="77777777" w:rsidR="005E28F8" w:rsidRPr="005E28F8" w:rsidRDefault="005E28F8" w:rsidP="002A1136">
          <w:pPr>
            <w:pStyle w:val="stBilgi"/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982" w:type="pct"/>
          <w:tcBorders>
            <w:right w:val="nil"/>
          </w:tcBorders>
          <w:shd w:val="clear" w:color="auto" w:fill="auto"/>
          <w:vAlign w:val="center"/>
        </w:tcPr>
        <w:p w14:paraId="70CD3D1D" w14:textId="77777777" w:rsidR="005E28F8" w:rsidRPr="005E28F8" w:rsidRDefault="005E28F8" w:rsidP="002A1136">
          <w:pPr>
            <w:pStyle w:val="stBilgi"/>
            <w:rPr>
              <w:rFonts w:ascii="Times New Roman" w:hAnsi="Times New Roman" w:cs="Times New Roman"/>
              <w:sz w:val="24"/>
              <w:szCs w:val="24"/>
            </w:rPr>
          </w:pPr>
          <w:r w:rsidRPr="005E28F8">
            <w:rPr>
              <w:rFonts w:ascii="Times New Roman" w:hAnsi="Times New Roman" w:cs="Times New Roman"/>
              <w:sz w:val="24"/>
              <w:szCs w:val="24"/>
            </w:rPr>
            <w:t>Revizyon Tarihi</w:t>
          </w:r>
        </w:p>
      </w:tc>
      <w:tc>
        <w:tcPr>
          <w:tcW w:w="131" w:type="pct"/>
          <w:tcBorders>
            <w:left w:val="nil"/>
            <w:right w:val="nil"/>
          </w:tcBorders>
        </w:tcPr>
        <w:p w14:paraId="44B749A4" w14:textId="1EF64031" w:rsidR="005E28F8" w:rsidRPr="005E28F8" w:rsidRDefault="005E28F8" w:rsidP="002A1136">
          <w:pPr>
            <w:pStyle w:val="stBilgi"/>
            <w:rPr>
              <w:rFonts w:ascii="Times New Roman" w:hAnsi="Times New Roman" w:cs="Times New Roman"/>
              <w:sz w:val="24"/>
              <w:szCs w:val="24"/>
            </w:rPr>
          </w:pPr>
          <w:r w:rsidRPr="005E28F8">
            <w:rPr>
              <w:rFonts w:ascii="Times New Roman" w:hAnsi="Times New Roman" w:cs="Times New Roman"/>
              <w:sz w:val="24"/>
              <w:szCs w:val="24"/>
            </w:rPr>
            <w:t>:</w:t>
          </w:r>
        </w:p>
      </w:tc>
      <w:tc>
        <w:tcPr>
          <w:tcW w:w="787" w:type="pct"/>
          <w:tcBorders>
            <w:left w:val="nil"/>
          </w:tcBorders>
          <w:shd w:val="clear" w:color="auto" w:fill="auto"/>
          <w:vAlign w:val="center"/>
        </w:tcPr>
        <w:p w14:paraId="70CD3D1E" w14:textId="28D3141C" w:rsidR="005E28F8" w:rsidRPr="005E28F8" w:rsidRDefault="005E28F8" w:rsidP="002A1136">
          <w:pPr>
            <w:pStyle w:val="stBilgi"/>
            <w:rPr>
              <w:rFonts w:ascii="Times New Roman" w:hAnsi="Times New Roman" w:cs="Times New Roman"/>
              <w:sz w:val="24"/>
              <w:szCs w:val="24"/>
            </w:rPr>
          </w:pPr>
        </w:p>
      </w:tc>
    </w:tr>
    <w:tr w:rsidR="005E28F8" w:rsidRPr="005E28F8" w14:paraId="70CD3D24" w14:textId="77777777" w:rsidTr="005E28F8">
      <w:trPr>
        <w:trHeight w:val="276"/>
        <w:jc w:val="center"/>
      </w:trPr>
      <w:tc>
        <w:tcPr>
          <w:tcW w:w="982" w:type="pct"/>
          <w:vMerge/>
          <w:shd w:val="clear" w:color="auto" w:fill="auto"/>
          <w:vAlign w:val="center"/>
        </w:tcPr>
        <w:p w14:paraId="70CD3D20" w14:textId="77777777" w:rsidR="005E28F8" w:rsidRPr="005E28F8" w:rsidRDefault="005E28F8" w:rsidP="002A1136">
          <w:pPr>
            <w:pStyle w:val="stBilgi"/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117" w:type="pct"/>
          <w:vMerge/>
          <w:shd w:val="clear" w:color="auto" w:fill="auto"/>
          <w:vAlign w:val="center"/>
        </w:tcPr>
        <w:p w14:paraId="70CD3D21" w14:textId="77777777" w:rsidR="005E28F8" w:rsidRPr="005E28F8" w:rsidRDefault="005E28F8" w:rsidP="002A1136">
          <w:pPr>
            <w:pStyle w:val="stBilgi"/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982" w:type="pct"/>
          <w:tcBorders>
            <w:right w:val="nil"/>
          </w:tcBorders>
          <w:shd w:val="clear" w:color="auto" w:fill="auto"/>
          <w:vAlign w:val="center"/>
        </w:tcPr>
        <w:p w14:paraId="70CD3D22" w14:textId="77777777" w:rsidR="005E28F8" w:rsidRPr="005E28F8" w:rsidRDefault="005E28F8" w:rsidP="002A1136">
          <w:pPr>
            <w:pStyle w:val="stBilgi"/>
            <w:rPr>
              <w:rFonts w:ascii="Times New Roman" w:hAnsi="Times New Roman" w:cs="Times New Roman"/>
              <w:sz w:val="24"/>
              <w:szCs w:val="24"/>
            </w:rPr>
          </w:pPr>
          <w:r w:rsidRPr="005E28F8">
            <w:rPr>
              <w:rFonts w:ascii="Times New Roman" w:hAnsi="Times New Roman" w:cs="Times New Roman"/>
              <w:sz w:val="24"/>
              <w:szCs w:val="24"/>
            </w:rPr>
            <w:t>Revizyon No</w:t>
          </w:r>
        </w:p>
      </w:tc>
      <w:tc>
        <w:tcPr>
          <w:tcW w:w="131" w:type="pct"/>
          <w:tcBorders>
            <w:left w:val="nil"/>
            <w:right w:val="nil"/>
          </w:tcBorders>
        </w:tcPr>
        <w:p w14:paraId="43B06D86" w14:textId="6809517E" w:rsidR="005E28F8" w:rsidRPr="005E28F8" w:rsidRDefault="005E28F8" w:rsidP="002A1136">
          <w:pPr>
            <w:pStyle w:val="stBilgi"/>
            <w:rPr>
              <w:rFonts w:ascii="Times New Roman" w:hAnsi="Times New Roman" w:cs="Times New Roman"/>
              <w:sz w:val="24"/>
              <w:szCs w:val="24"/>
            </w:rPr>
          </w:pPr>
          <w:r w:rsidRPr="005E28F8">
            <w:rPr>
              <w:rFonts w:ascii="Times New Roman" w:hAnsi="Times New Roman" w:cs="Times New Roman"/>
              <w:sz w:val="24"/>
              <w:szCs w:val="24"/>
            </w:rPr>
            <w:t>:</w:t>
          </w:r>
        </w:p>
      </w:tc>
      <w:tc>
        <w:tcPr>
          <w:tcW w:w="787" w:type="pct"/>
          <w:tcBorders>
            <w:left w:val="nil"/>
          </w:tcBorders>
          <w:shd w:val="clear" w:color="auto" w:fill="auto"/>
          <w:vAlign w:val="center"/>
        </w:tcPr>
        <w:p w14:paraId="70CD3D23" w14:textId="4690FFC1" w:rsidR="005E28F8" w:rsidRPr="005E28F8" w:rsidRDefault="005E28F8" w:rsidP="002A1136">
          <w:pPr>
            <w:pStyle w:val="stBilgi"/>
            <w:rPr>
              <w:rFonts w:ascii="Times New Roman" w:hAnsi="Times New Roman" w:cs="Times New Roman"/>
              <w:sz w:val="24"/>
              <w:szCs w:val="24"/>
            </w:rPr>
          </w:pPr>
          <w:r w:rsidRPr="005E28F8">
            <w:rPr>
              <w:rFonts w:ascii="Times New Roman" w:hAnsi="Times New Roman" w:cs="Times New Roman"/>
              <w:sz w:val="24"/>
              <w:szCs w:val="24"/>
            </w:rPr>
            <w:t>00</w:t>
          </w:r>
        </w:p>
      </w:tc>
    </w:tr>
    <w:tr w:rsidR="005E28F8" w:rsidRPr="005E28F8" w14:paraId="70CD3D29" w14:textId="77777777" w:rsidTr="005E28F8">
      <w:trPr>
        <w:trHeight w:val="276"/>
        <w:jc w:val="center"/>
      </w:trPr>
      <w:tc>
        <w:tcPr>
          <w:tcW w:w="982" w:type="pct"/>
          <w:vMerge/>
          <w:shd w:val="clear" w:color="auto" w:fill="auto"/>
          <w:vAlign w:val="center"/>
        </w:tcPr>
        <w:p w14:paraId="70CD3D25" w14:textId="77777777" w:rsidR="005E28F8" w:rsidRPr="005E28F8" w:rsidRDefault="005E28F8" w:rsidP="002A1136">
          <w:pPr>
            <w:pStyle w:val="stBilgi"/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117" w:type="pct"/>
          <w:vMerge/>
          <w:shd w:val="clear" w:color="auto" w:fill="auto"/>
          <w:vAlign w:val="center"/>
        </w:tcPr>
        <w:p w14:paraId="70CD3D26" w14:textId="77777777" w:rsidR="005E28F8" w:rsidRPr="005E28F8" w:rsidRDefault="005E28F8" w:rsidP="002A1136">
          <w:pPr>
            <w:pStyle w:val="stBilgi"/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982" w:type="pct"/>
          <w:tcBorders>
            <w:right w:val="nil"/>
          </w:tcBorders>
          <w:shd w:val="clear" w:color="auto" w:fill="auto"/>
          <w:vAlign w:val="center"/>
        </w:tcPr>
        <w:p w14:paraId="70CD3D27" w14:textId="77777777" w:rsidR="005E28F8" w:rsidRPr="005E28F8" w:rsidRDefault="005E28F8" w:rsidP="002A1136">
          <w:pPr>
            <w:pStyle w:val="stBilgi"/>
            <w:rPr>
              <w:rFonts w:ascii="Times New Roman" w:hAnsi="Times New Roman" w:cs="Times New Roman"/>
              <w:sz w:val="24"/>
              <w:szCs w:val="24"/>
            </w:rPr>
          </w:pPr>
          <w:r w:rsidRPr="005E28F8">
            <w:rPr>
              <w:rFonts w:ascii="Times New Roman" w:hAnsi="Times New Roman" w:cs="Times New Roman"/>
              <w:sz w:val="24"/>
              <w:szCs w:val="24"/>
            </w:rPr>
            <w:t>Sayfa</w:t>
          </w:r>
        </w:p>
      </w:tc>
      <w:tc>
        <w:tcPr>
          <w:tcW w:w="131" w:type="pct"/>
          <w:tcBorders>
            <w:left w:val="nil"/>
            <w:right w:val="nil"/>
          </w:tcBorders>
        </w:tcPr>
        <w:p w14:paraId="11A653C9" w14:textId="488849BB" w:rsidR="005E28F8" w:rsidRPr="005E28F8" w:rsidRDefault="005E28F8" w:rsidP="002A1136">
          <w:pPr>
            <w:pStyle w:val="stBilgi"/>
            <w:rPr>
              <w:rFonts w:ascii="Times New Roman" w:hAnsi="Times New Roman" w:cs="Times New Roman"/>
              <w:sz w:val="24"/>
              <w:szCs w:val="24"/>
            </w:rPr>
          </w:pPr>
          <w:r w:rsidRPr="005E28F8">
            <w:rPr>
              <w:rFonts w:ascii="Times New Roman" w:hAnsi="Times New Roman" w:cs="Times New Roman"/>
              <w:sz w:val="24"/>
              <w:szCs w:val="24"/>
            </w:rPr>
            <w:t>:</w:t>
          </w:r>
        </w:p>
      </w:tc>
      <w:tc>
        <w:tcPr>
          <w:tcW w:w="787" w:type="pct"/>
          <w:tcBorders>
            <w:left w:val="nil"/>
          </w:tcBorders>
          <w:shd w:val="clear" w:color="auto" w:fill="auto"/>
          <w:vAlign w:val="center"/>
        </w:tcPr>
        <w:p w14:paraId="70CD3D28" w14:textId="6266826C" w:rsidR="005E28F8" w:rsidRPr="005E28F8" w:rsidRDefault="005E28F8" w:rsidP="002A1136">
          <w:pPr>
            <w:pStyle w:val="stBilgi"/>
            <w:rPr>
              <w:rFonts w:ascii="Times New Roman" w:hAnsi="Times New Roman" w:cs="Times New Roman"/>
              <w:sz w:val="24"/>
              <w:szCs w:val="24"/>
            </w:rPr>
          </w:pPr>
          <w:r w:rsidRPr="005E28F8">
            <w:rPr>
              <w:rFonts w:ascii="Times New Roman" w:hAnsi="Times New Roman" w:cs="Times New Roman"/>
              <w:sz w:val="24"/>
              <w:szCs w:val="24"/>
            </w:rPr>
            <w:t>1/1</w:t>
          </w:r>
        </w:p>
      </w:tc>
    </w:tr>
  </w:tbl>
  <w:p w14:paraId="70CD3D2A" w14:textId="77777777" w:rsidR="002A1136" w:rsidRDefault="002A113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AWJLI0NjC3MDSyUdpeDU4uLM/DyQAsNaAH+7/AksAAAA"/>
  </w:docVars>
  <w:rsids>
    <w:rsidRoot w:val="00AF35F6"/>
    <w:rsid w:val="00081037"/>
    <w:rsid w:val="00206DA4"/>
    <w:rsid w:val="002A1136"/>
    <w:rsid w:val="004211A4"/>
    <w:rsid w:val="00426D69"/>
    <w:rsid w:val="005E28F8"/>
    <w:rsid w:val="00665606"/>
    <w:rsid w:val="0067414E"/>
    <w:rsid w:val="00714C20"/>
    <w:rsid w:val="00832BA8"/>
    <w:rsid w:val="00842E9D"/>
    <w:rsid w:val="008A305C"/>
    <w:rsid w:val="00AF35F6"/>
    <w:rsid w:val="00CA6CCF"/>
    <w:rsid w:val="00DA7E77"/>
    <w:rsid w:val="00EF0C40"/>
    <w:rsid w:val="00FB2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CD3CD9"/>
  <w15:chartTrackingRefBased/>
  <w15:docId w15:val="{884FC6C5-D9C9-4C41-BAF6-D4458B7F8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A113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A1136"/>
  </w:style>
  <w:style w:type="paragraph" w:styleId="AltBilgi">
    <w:name w:val="footer"/>
    <w:basedOn w:val="Normal"/>
    <w:link w:val="AltBilgiChar"/>
    <w:uiPriority w:val="99"/>
    <w:unhideWhenUsed/>
    <w:rsid w:val="002A113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A1136"/>
  </w:style>
  <w:style w:type="table" w:styleId="TabloKlavuzu">
    <w:name w:val="Table Grid"/>
    <w:basedOn w:val="NormalTablo"/>
    <w:uiPriority w:val="39"/>
    <w:rsid w:val="005E28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957A48-F862-4630-8CFB-27DBCC089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ğuzhan Bozbayır</dc:creator>
  <cp:keywords/>
  <dc:description/>
  <cp:lastModifiedBy>Uluslararası Öğrenci Kongresi</cp:lastModifiedBy>
  <cp:revision>12</cp:revision>
  <dcterms:created xsi:type="dcterms:W3CDTF">2022-09-08T08:40:00Z</dcterms:created>
  <dcterms:modified xsi:type="dcterms:W3CDTF">2024-01-25T10:02:00Z</dcterms:modified>
</cp:coreProperties>
</file>